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195f9bda3b7d676f48aebfe3097b6bcf809cab4"/>
      <w:r>
        <w:rPr>
          <w:b/>
        </w:rPr>
        <w:t xml:space="preserve">ПРОТОКОЛ ПРО РЕЗУЛЬТАТИ ЕЛЕКТРОННОГО АУКЦІОНУ № SPE001-UA-20230318-8317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ОРГАН МІСЦЕВОГО САМОВРЯДУВАННЯ "Управління комунальної власності міста виконкому Криворізької міської рад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3.2023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0.03.2023 13:0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ле приміщення загальною площею 134,9 кв.м, за адресою: Дніпропетровська область, м. Кривий Ріг, вул. Героїв Маріуполя, буд.40, прим.45</w:t>
      </w:r>
    </w:p>
    <w:p>
      <w:pPr>
        <w:numPr>
          <w:ilvl w:val="0"/>
          <w:numId w:val="1001"/>
        </w:numPr>
        <w:pStyle w:val="Compact"/>
      </w:pPr>
      <w:r>
        <w:t xml:space="preserve">Нежиле приміщення загальною площею 134,9 кв.м, за адресою: Дніпропетровська область, м. Кривий Ріг, вул. Героїв Маріуполя, буд.40, прим.4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31 965,77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750 67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150 13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900 80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2 319,6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6 393,1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емеденко Роман Іванович, ІПН/РНОКПП: 31208218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Яковлев Сергій Костянтинович, ІПН/РНОКПП: 316291247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еменова Наталія Іванівна, ІПН/РНОКПП: 25407070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Яковлев Сергій Костянтинович</w:t>
            </w:r>
          </w:p>
        </w:tc>
        <w:tc>
          <w:p>
            <w:pPr>
              <w:pStyle w:val="Compact"/>
              <w:jc w:val="left"/>
            </w:pPr>
            <w:r>
              <w:t xml:space="preserve">26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3 19:46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менова Наталія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268 778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3 15:57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меденко Роман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750 67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3 18:11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Яковлев Сергій Костянтинович</w:t>
            </w:r>
          </w:p>
        </w:tc>
        <w:tc>
          <w:p>
            <w:pPr>
              <w:pStyle w:val="Compact"/>
              <w:jc w:val="left"/>
            </w:pPr>
            <w:r>
              <w:t xml:space="preserve">286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2:30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менова Наталія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286 808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2:34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меденко Роман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750 67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3 18:11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Яковлев Сергій Костянтинович</w:t>
            </w:r>
          </w:p>
        </w:tc>
        <w:tc>
          <w:p>
            <w:pPr>
              <w:pStyle w:val="Compact"/>
              <w:jc w:val="left"/>
            </w:pPr>
            <w:r>
              <w:t xml:space="preserve">2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2:44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менова Наталія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290 008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2:45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меденко Роман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750 67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3 18:11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Яковлев Сергій Костянтинович</w:t>
            </w:r>
          </w:p>
        </w:tc>
        <w:tc>
          <w:p>
            <w:pPr>
              <w:pStyle w:val="Compact"/>
              <w:jc w:val="left"/>
            </w:pPr>
            <w:r>
              <w:t xml:space="preserve">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2:54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менова Наталія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7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2:59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меденко Роман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750 67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3 18:11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Демеденко Роман Іванович, ІПН/РНОКПП: 312082185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36 032,16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комунальної власності міста виконкому Криворізької міської ради.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5522449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482017203555790120000848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комунальної власності міста виконкому Криворізької міської ради.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5522449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382017203552490120000848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10 360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Управління комунальної власності міста виконкому Криворізької міської ради.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5522449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482017203555790120000848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890 443,01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30.03.2023 13:0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Демеденко Роман Іванович, ІПН/РНОКПП: 312082185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ОРГАН МІСЦЕВОГО САМОВРЯДУВАННЯ "Управління комунальної власності міста виконкому Криворізької міської ради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4:56:44Z</dcterms:created>
  <dcterms:modified xsi:type="dcterms:W3CDTF">2024-05-06T04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